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horzAnchor="margin" w:tblpXSpec="center" w:tblpY="-255"/>
        <w:tblW w:w="15859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8238A6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Pr="008238A6" w:rsidRDefault="00EF7F35" w:rsidP="008238A6">
            <w:pPr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0" w:name="_Hlk98744330"/>
            <w:r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JELOVNIK ZA </w:t>
            </w:r>
            <w:r w:rsidR="00097735"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>REDOVNU NASTAVU</w:t>
            </w:r>
            <w:r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: </w:t>
            </w:r>
            <w:r w:rsidR="005C0CDD"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OSNOVNA ŠKOLA </w:t>
            </w:r>
            <w:r w:rsidR="00593BE7" w:rsidRPr="008238A6">
              <w:rPr>
                <w:rFonts w:ascii="Calibri" w:eastAsia="Calibri" w:hAnsi="Calibri" w:cs="Calibri"/>
                <w:b/>
                <w:color w:val="FF0000"/>
                <w:sz w:val="24"/>
                <w:szCs w:val="24"/>
              </w:rPr>
              <w:t>GALDOVO</w:t>
            </w:r>
            <w:r w:rsidR="005C0CDD"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>, GRAD SISAK</w:t>
            </w:r>
          </w:p>
          <w:p w14:paraId="167B9248" w14:textId="77777777" w:rsidR="00FC5C48" w:rsidRPr="008238A6" w:rsidRDefault="00EF7F35" w:rsidP="008238A6">
            <w:pPr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 w:rsidRPr="008238A6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 w:rsidRPr="008238A6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8238A6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3032DFA" w:rsidR="00FC5C48" w:rsidRPr="008238A6" w:rsidRDefault="00EF7F35" w:rsidP="008238A6">
            <w:pPr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TJEDAN:</w:t>
            </w:r>
            <w:r w:rsidR="00D3375A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 xml:space="preserve"> </w:t>
            </w:r>
            <w:r w:rsidR="00946BBF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12</w:t>
            </w:r>
            <w:r w:rsidR="0005379E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12</w:t>
            </w:r>
            <w:r w:rsidR="009A3140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2022.-</w:t>
            </w:r>
            <w:r w:rsidR="00946BBF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16</w:t>
            </w:r>
            <w:r w:rsidR="0005379E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12</w:t>
            </w:r>
            <w:r w:rsidR="009A3140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2022</w:t>
            </w:r>
            <w:r w:rsidR="00584D13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</w:t>
            </w:r>
            <w:r w:rsidR="00593BE7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 xml:space="preserve"> PŠ HRASTELNICA</w:t>
            </w:r>
          </w:p>
        </w:tc>
      </w:tr>
      <w:tr w:rsidR="00FC5C48" w14:paraId="18C3A98C" w14:textId="77777777" w:rsidTr="008238A6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 w:rsidP="008238A6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 w:rsidP="008238A6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8238A6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46BBF" w14:paraId="14510DE5" w14:textId="77777777" w:rsidTr="008238A6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946BBF" w:rsidRPr="008238A6" w:rsidRDefault="00946BBF" w:rsidP="00946BB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  <w:bookmarkStart w:id="1" w:name="_GoBack" w:colFirst="2" w:colLast="2"/>
            <w:r w:rsidRPr="008238A6"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946BBF" w:rsidRPr="008D08FD" w:rsidRDefault="00946BBF" w:rsidP="00946BBF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5BA72905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</w:rPr>
            </w:pPr>
            <w:r w:rsidRPr="00946BBF">
              <w:rPr>
                <w:rFonts w:asciiTheme="minorHAnsi" w:eastAsia="Segoe UI" w:hAnsiTheme="minorHAnsi" w:cstheme="minorHAnsi"/>
                <w:b/>
              </w:rPr>
              <w:t xml:space="preserve">KUKURUZNA KRUPICA - ŽGANCI SA </w:t>
            </w:r>
            <w:proofErr w:type="gramStart"/>
            <w:r w:rsidRPr="00946BBF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946BBF">
              <w:rPr>
                <w:rFonts w:asciiTheme="minorHAnsi" w:eastAsia="Segoe UI" w:hAnsiTheme="minorHAnsi" w:cstheme="minorHAnsi"/>
                <w:b/>
              </w:rPr>
              <w:t xml:space="preserve">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6DD93F0" w:rsidR="00946BBF" w:rsidRPr="00946BBF" w:rsidRDefault="00946BBF" w:rsidP="00946B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946BBF">
              <w:rPr>
                <w:rFonts w:asciiTheme="minorHAnsi" w:eastAsia="Segoe UI" w:hAnsiTheme="minorHAnsi" w:cstheme="minorHAnsi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6D811FF9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946BBF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0DB47FBB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946BBF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094EE8A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946BBF">
              <w:rPr>
                <w:rFonts w:asciiTheme="minorHAnsi" w:eastAsia="Segoe UI" w:hAnsiTheme="minorHAnsi" w:cstheme="minorHAnsi"/>
              </w:rPr>
              <w:t>38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4C901A85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946BBF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T), Gluten(S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>(S), Gluten(T)</w:t>
            </w:r>
          </w:p>
        </w:tc>
      </w:tr>
      <w:tr w:rsidR="00946BBF" w14:paraId="7C873AB7" w14:textId="77777777" w:rsidTr="008238A6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946BBF" w:rsidRPr="008238A6" w:rsidRDefault="00946BBF" w:rsidP="00946BB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946BBF" w:rsidRPr="008D08FD" w:rsidRDefault="00946BBF" w:rsidP="00946BBF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9B88501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</w:rPr>
            </w:pPr>
            <w:r w:rsidRPr="00946BBF">
              <w:rPr>
                <w:rFonts w:asciiTheme="minorHAnsi" w:eastAsia="Segoe UI" w:hAnsiTheme="minorHAnsi" w:cstheme="minorHAnsi"/>
                <w:b/>
              </w:rPr>
              <w:t xml:space="preserve">KUKURUZNA KRUPICA - ŽGANCI SA </w:t>
            </w:r>
            <w:proofErr w:type="gramStart"/>
            <w:r w:rsidRPr="00946BBF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946BBF">
              <w:rPr>
                <w:rFonts w:asciiTheme="minorHAnsi" w:eastAsia="Segoe UI" w:hAnsiTheme="minorHAnsi" w:cstheme="minorHAnsi"/>
                <w:b/>
              </w:rPr>
              <w:t xml:space="preserve">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6D360A3" w:rsidR="00946BBF" w:rsidRPr="00946BBF" w:rsidRDefault="00946BBF" w:rsidP="00946B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946BBF">
              <w:rPr>
                <w:rFonts w:asciiTheme="minorHAnsi" w:eastAsia="Segoe UI" w:hAnsiTheme="minorHAnsi" w:cstheme="minorHAnsi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662F2EFF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946BBF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3B2AC80D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946BBF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73496546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946BBF">
              <w:rPr>
                <w:rFonts w:asciiTheme="minorHAnsi" w:eastAsia="Segoe UI" w:hAnsiTheme="minorHAnsi" w:cstheme="minorHAnsi"/>
              </w:rPr>
              <w:t>38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46BBF" w14:paraId="56111CC0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946BBF" w:rsidRPr="008238A6" w:rsidRDefault="00946BBF" w:rsidP="00946BB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946BBF" w:rsidRPr="008D08FD" w:rsidRDefault="00946BBF" w:rsidP="00946BBF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1D3757F2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946BBF">
              <w:rPr>
                <w:rFonts w:asciiTheme="minorHAnsi" w:eastAsia="Segoe UI" w:hAnsiTheme="minorHAnsi" w:cstheme="minorHAnsi"/>
                <w:b/>
              </w:rPr>
              <w:t xml:space="preserve">TJESTENINA S MIJEŠANIM MLJEVENIM </w:t>
            </w:r>
            <w:proofErr w:type="gramStart"/>
            <w:r w:rsidRPr="00946BBF">
              <w:rPr>
                <w:rFonts w:asciiTheme="minorHAnsi" w:eastAsia="Segoe UI" w:hAnsiTheme="minorHAnsi" w:cstheme="minorHAnsi"/>
                <w:b/>
              </w:rPr>
              <w:t>MESOM ,</w:t>
            </w:r>
            <w:proofErr w:type="gramEnd"/>
            <w:r w:rsidRPr="00946BBF">
              <w:rPr>
                <w:rFonts w:asciiTheme="minorHAnsi" w:eastAsia="Segoe UI" w:hAnsiTheme="minorHAnsi" w:cstheme="minorHAnsi"/>
                <w:b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6F35A379" w:rsidR="00946BBF" w:rsidRPr="00946BBF" w:rsidRDefault="00946BBF" w:rsidP="00946BBF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77CD3A83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174AA09D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2500659A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1B469220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Goruščica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946BBF" w14:paraId="2CCFABE4" w14:textId="77777777" w:rsidTr="008238A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946BBF" w:rsidRPr="008238A6" w:rsidRDefault="00946BBF" w:rsidP="00946BB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946BBF" w:rsidRPr="008D08FD" w:rsidRDefault="00946BBF" w:rsidP="00946BBF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56C7A083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946BBF">
              <w:rPr>
                <w:rFonts w:asciiTheme="minorHAnsi" w:eastAsia="Segoe UI" w:hAnsiTheme="minorHAnsi" w:cstheme="minorHAnsi"/>
                <w:b/>
              </w:rPr>
              <w:t xml:space="preserve">TJESTENINA S MIJEŠANIM MLJEVENIM </w:t>
            </w:r>
            <w:proofErr w:type="gramStart"/>
            <w:r w:rsidRPr="00946BBF">
              <w:rPr>
                <w:rFonts w:asciiTheme="minorHAnsi" w:eastAsia="Segoe UI" w:hAnsiTheme="minorHAnsi" w:cstheme="minorHAnsi"/>
                <w:b/>
              </w:rPr>
              <w:t>MESOM ,</w:t>
            </w:r>
            <w:proofErr w:type="gramEnd"/>
            <w:r w:rsidRPr="00946BBF">
              <w:rPr>
                <w:rFonts w:asciiTheme="minorHAnsi" w:eastAsia="Segoe UI" w:hAnsiTheme="minorHAnsi" w:cstheme="minorHAnsi"/>
                <w:b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4365ADA3" w:rsidR="00946BBF" w:rsidRPr="00946BBF" w:rsidRDefault="00946BBF" w:rsidP="00946BBF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2EC31D35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0E444FAD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6DB15605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946BBF" w14:paraId="7395E737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946BBF" w:rsidRPr="008238A6" w:rsidRDefault="00946BBF" w:rsidP="00946BB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946BBF" w:rsidRPr="00727AE1" w:rsidRDefault="00946BBF" w:rsidP="00946BB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50007066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946BBF">
              <w:rPr>
                <w:rFonts w:asciiTheme="minorHAnsi" w:eastAsia="Segoe UI" w:hAnsiTheme="minorHAnsi" w:cstheme="minorHAnsi"/>
                <w:b/>
              </w:rPr>
              <w:t xml:space="preserve">VARIVO OD KELJA I </w:t>
            </w:r>
            <w:proofErr w:type="gramStart"/>
            <w:r w:rsidRPr="00946BBF">
              <w:rPr>
                <w:rFonts w:asciiTheme="minorHAnsi" w:eastAsia="Segoe UI" w:hAnsiTheme="minorHAnsi" w:cstheme="minorHAnsi"/>
                <w:b/>
              </w:rPr>
              <w:t>JUNETINE ,</w:t>
            </w:r>
            <w:proofErr w:type="gramEnd"/>
            <w:r w:rsidRPr="00946BBF">
              <w:rPr>
                <w:rFonts w:asciiTheme="minorHAnsi" w:eastAsia="Segoe UI" w:hAnsiTheme="minorHAnsi" w:cstheme="minorHAnsi"/>
                <w:b/>
              </w:rPr>
              <w:t xml:space="preserve"> KUKURUZNI KRUH 1 ŠNI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3BE4D9CA" w:rsidR="00946BBF" w:rsidRPr="00946BBF" w:rsidRDefault="00946BBF" w:rsidP="00946BBF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52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5583E0F7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7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F5A419E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2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049414BB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385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3FEC049A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946BBF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Orašidi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946BBF" w14:paraId="6A22E7D1" w14:textId="77777777" w:rsidTr="008238A6">
        <w:trPr>
          <w:trHeight w:val="6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946BBF" w:rsidRPr="008238A6" w:rsidRDefault="00946BBF" w:rsidP="00946BB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946BBF" w:rsidRPr="00727AE1" w:rsidRDefault="00946BBF" w:rsidP="00946BB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029548EC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946BBF">
              <w:rPr>
                <w:rFonts w:asciiTheme="minorHAnsi" w:eastAsia="Segoe UI" w:hAnsiTheme="minorHAnsi" w:cstheme="minorHAnsi"/>
                <w:b/>
              </w:rPr>
              <w:t xml:space="preserve">VARIVO OD KELJA I </w:t>
            </w:r>
            <w:proofErr w:type="gramStart"/>
            <w:r w:rsidRPr="00946BBF">
              <w:rPr>
                <w:rFonts w:asciiTheme="minorHAnsi" w:eastAsia="Segoe UI" w:hAnsiTheme="minorHAnsi" w:cstheme="minorHAnsi"/>
                <w:b/>
              </w:rPr>
              <w:t>JUNETINE ,</w:t>
            </w:r>
            <w:proofErr w:type="gramEnd"/>
            <w:r w:rsidRPr="00946BBF">
              <w:rPr>
                <w:rFonts w:asciiTheme="minorHAnsi" w:eastAsia="Segoe UI" w:hAnsiTheme="minorHAnsi" w:cstheme="minorHAnsi"/>
                <w:b/>
              </w:rPr>
              <w:t xml:space="preserve"> KUKURUZNI KRUH 1 ŠNI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341B3D55" w:rsidR="00946BBF" w:rsidRPr="00946BBF" w:rsidRDefault="00946BBF" w:rsidP="00946BBF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52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140CC2AE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7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48953B67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2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2014CABB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385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946BBF" w:rsidRPr="00DB4E9F" w14:paraId="0DF2B284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946BBF" w:rsidRPr="008238A6" w:rsidRDefault="00946BBF" w:rsidP="00946BBF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946BBF" w:rsidRPr="00DB4E9F" w:rsidRDefault="00946BBF" w:rsidP="00946BBF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ED70233" w:rsidR="00946BBF" w:rsidRPr="00946BBF" w:rsidRDefault="00946BBF" w:rsidP="00946BB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46BBF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EČENI PILEĆI BATAK, ZABATAK S MLINCIM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497C446E" w:rsidR="00946BBF" w:rsidRPr="00946BBF" w:rsidRDefault="00946BBF" w:rsidP="00946BB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46BBF">
              <w:rPr>
                <w:rFonts w:asciiTheme="minorHAnsi" w:eastAsia="Segoe UI" w:hAnsiTheme="minorHAnsi" w:cstheme="minorHAnsi"/>
                <w:sz w:val="22"/>
                <w:szCs w:val="22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3F5A0B00" w:rsidR="00946BBF" w:rsidRPr="00946BBF" w:rsidRDefault="00946BBF" w:rsidP="00946BB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46BBF">
              <w:rPr>
                <w:rFonts w:asciiTheme="minorHAnsi" w:eastAsia="Segoe UI" w:hAnsiTheme="minorHAnsi" w:cstheme="minorHAnsi"/>
                <w:sz w:val="22"/>
                <w:szCs w:val="22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7C64CD12" w:rsidR="00946BBF" w:rsidRPr="00946BBF" w:rsidRDefault="00946BBF" w:rsidP="00946BB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46BBF">
              <w:rPr>
                <w:rFonts w:asciiTheme="minorHAnsi" w:eastAsia="Segoe UI" w:hAnsiTheme="minorHAnsi" w:cstheme="minorHAnsi"/>
                <w:sz w:val="22"/>
                <w:szCs w:val="22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21C3615" w:rsidR="00946BBF" w:rsidRPr="00946BBF" w:rsidRDefault="00946BBF" w:rsidP="00946BB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46BBF">
              <w:rPr>
                <w:rFonts w:asciiTheme="minorHAnsi" w:eastAsia="Segoe UI" w:hAnsiTheme="minorHAnsi" w:cstheme="minorHAnsi"/>
                <w:sz w:val="22"/>
                <w:szCs w:val="22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4F5397EC" w:rsidR="00946BBF" w:rsidRPr="00946BBF" w:rsidRDefault="00946BBF" w:rsidP="00946BBF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946BBF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946BBF">
              <w:rPr>
                <w:rFonts w:asciiTheme="minorHAnsi" w:eastAsia="Segoe UI" w:hAnsiTheme="minorHAnsi" w:cstheme="minorHAnsi"/>
                <w:sz w:val="22"/>
                <w:szCs w:val="22"/>
              </w:rPr>
              <w:t>(S), Jaja(S)</w:t>
            </w:r>
          </w:p>
        </w:tc>
      </w:tr>
      <w:tr w:rsidR="00946BBF" w:rsidRPr="00DB4E9F" w14:paraId="55464FC0" w14:textId="77777777" w:rsidTr="008238A6">
        <w:trPr>
          <w:trHeight w:val="294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946BBF" w:rsidRPr="008238A6" w:rsidRDefault="00946BBF" w:rsidP="00946BBF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946BBF" w:rsidRPr="00DB4E9F" w:rsidRDefault="00946BBF" w:rsidP="00946BBF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EC33E5A" w:rsidR="00946BBF" w:rsidRPr="00946BBF" w:rsidRDefault="00946BBF" w:rsidP="00946BB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46BBF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EČENI PILEĆI BATAK, ZABATAK S MLINCIM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33BF0EB" w:rsidR="00946BBF" w:rsidRPr="00946BBF" w:rsidRDefault="00946BBF" w:rsidP="00946BB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46BBF">
              <w:rPr>
                <w:rFonts w:asciiTheme="minorHAnsi" w:eastAsia="Segoe UI" w:hAnsiTheme="minorHAnsi" w:cstheme="minorHAnsi"/>
                <w:sz w:val="22"/>
                <w:szCs w:val="22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D962244" w:rsidR="00946BBF" w:rsidRPr="00946BBF" w:rsidRDefault="00946BBF" w:rsidP="00946BB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46BBF">
              <w:rPr>
                <w:rFonts w:asciiTheme="minorHAnsi" w:eastAsia="Segoe UI" w:hAnsiTheme="minorHAnsi" w:cstheme="minorHAnsi"/>
                <w:sz w:val="22"/>
                <w:szCs w:val="22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73AD5BB3" w:rsidR="00946BBF" w:rsidRPr="00946BBF" w:rsidRDefault="00946BBF" w:rsidP="00946BB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46BBF">
              <w:rPr>
                <w:rFonts w:asciiTheme="minorHAnsi" w:eastAsia="Segoe UI" w:hAnsiTheme="minorHAnsi" w:cstheme="minorHAnsi"/>
                <w:sz w:val="22"/>
                <w:szCs w:val="22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CA3E06E" w:rsidR="00946BBF" w:rsidRPr="00946BBF" w:rsidRDefault="00946BBF" w:rsidP="00946BB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46BBF">
              <w:rPr>
                <w:rFonts w:asciiTheme="minorHAnsi" w:eastAsia="Segoe UI" w:hAnsiTheme="minorHAnsi" w:cstheme="minorHAnsi"/>
                <w:sz w:val="22"/>
                <w:szCs w:val="22"/>
              </w:rPr>
              <w:t>39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946BBF" w:rsidRPr="00DB4E9F" w14:paraId="28E00DC9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946BBF" w:rsidRPr="008238A6" w:rsidRDefault="00946BBF" w:rsidP="00946BBF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946BBF" w:rsidRPr="00DB4E9F" w:rsidRDefault="00946BBF" w:rsidP="00946BBF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777AFA4A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946BBF">
              <w:rPr>
                <w:rFonts w:asciiTheme="minorHAnsi" w:eastAsia="Segoe UI" w:hAnsiTheme="minorHAnsi" w:cstheme="minorHAnsi"/>
                <w:b/>
              </w:rPr>
              <w:t xml:space="preserve">RIŽOTO S LIGNJAMA I KORJENASTIM </w:t>
            </w:r>
            <w:proofErr w:type="gramStart"/>
            <w:r w:rsidRPr="00946BBF">
              <w:rPr>
                <w:rFonts w:asciiTheme="minorHAnsi" w:eastAsia="Segoe UI" w:hAnsiTheme="minorHAnsi" w:cstheme="minorHAnsi"/>
                <w:b/>
              </w:rPr>
              <w:t>POVRĆEM ,</w:t>
            </w:r>
            <w:proofErr w:type="gramEnd"/>
            <w:r w:rsidRPr="00946BBF">
              <w:rPr>
                <w:rFonts w:asciiTheme="minorHAnsi" w:eastAsia="Segoe UI" w:hAnsiTheme="minorHAnsi" w:cstheme="minorHAnsi"/>
                <w:b/>
              </w:rPr>
              <w:t xml:space="preserve"> MALA JABUKA KOMAD , ZELENA SALATA S RADIĆE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43E0DA53" w:rsidR="00946BBF" w:rsidRPr="00946BBF" w:rsidRDefault="00946BBF" w:rsidP="00946BBF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24247C4B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26C1106E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57A014DD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38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334D5860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 xml:space="preserve">Gluten(T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Rakovi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Mekušci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946BBF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946BBF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946BBF" w:rsidRPr="00DB4E9F" w14:paraId="602BA5E0" w14:textId="77777777" w:rsidTr="008238A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946BBF" w:rsidRPr="00DB4E9F" w:rsidRDefault="00946BBF" w:rsidP="00946BBF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946BBF" w:rsidRPr="00DB4E9F" w:rsidRDefault="00946BBF" w:rsidP="00946BBF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428E4275" w:rsidR="00946BBF" w:rsidRPr="00946BBF" w:rsidRDefault="00946BBF" w:rsidP="00946BB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u w:val="single"/>
              </w:rPr>
            </w:pPr>
            <w:r w:rsidRPr="00946BBF">
              <w:rPr>
                <w:rFonts w:asciiTheme="minorHAnsi" w:eastAsia="Segoe UI" w:hAnsiTheme="minorHAnsi" w:cstheme="minorHAnsi"/>
                <w:b/>
              </w:rPr>
              <w:t xml:space="preserve">RIŽOTO S LIGNJAMA I KORJENASTIM </w:t>
            </w:r>
            <w:proofErr w:type="gramStart"/>
            <w:r w:rsidRPr="00946BBF">
              <w:rPr>
                <w:rFonts w:asciiTheme="minorHAnsi" w:eastAsia="Segoe UI" w:hAnsiTheme="minorHAnsi" w:cstheme="minorHAnsi"/>
                <w:b/>
              </w:rPr>
              <w:t>POVRĆEM ,</w:t>
            </w:r>
            <w:proofErr w:type="gramEnd"/>
            <w:r w:rsidRPr="00946BBF">
              <w:rPr>
                <w:rFonts w:asciiTheme="minorHAnsi" w:eastAsia="Segoe UI" w:hAnsiTheme="minorHAnsi" w:cstheme="minorHAnsi"/>
                <w:b/>
              </w:rPr>
              <w:t xml:space="preserve"> MALA JABUKA KOMAD , ZELENA SALATA S RADIĆE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66985945" w:rsidR="00946BBF" w:rsidRPr="00946BBF" w:rsidRDefault="00946BBF" w:rsidP="00946BBF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7DA592F1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54031073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149AF102" w:rsidR="00946BBF" w:rsidRPr="00946BBF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946BBF">
              <w:rPr>
                <w:rFonts w:asciiTheme="minorHAnsi" w:eastAsia="Segoe UI" w:hAnsiTheme="minorHAnsi" w:cstheme="minorHAnsi"/>
              </w:rPr>
              <w:t>38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946BBF" w:rsidRPr="00D3375A" w:rsidRDefault="00946BBF" w:rsidP="00946BB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B983F" w14:textId="77777777" w:rsidR="00785252" w:rsidRDefault="00785252">
      <w:pPr>
        <w:spacing w:line="240" w:lineRule="auto"/>
      </w:pPr>
      <w:r>
        <w:separator/>
      </w:r>
    </w:p>
  </w:endnote>
  <w:endnote w:type="continuationSeparator" w:id="0">
    <w:p w14:paraId="205553F7" w14:textId="77777777" w:rsidR="00785252" w:rsidRDefault="007852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6BB84" w14:textId="77777777" w:rsidR="00785252" w:rsidRDefault="00785252">
      <w:pPr>
        <w:spacing w:line="240" w:lineRule="auto"/>
      </w:pPr>
      <w:r>
        <w:separator/>
      </w:r>
    </w:p>
  </w:footnote>
  <w:footnote w:type="continuationSeparator" w:id="0">
    <w:p w14:paraId="05C8842B" w14:textId="77777777" w:rsidR="00785252" w:rsidRDefault="007852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828BE"/>
    <w:rsid w:val="004B4DD9"/>
    <w:rsid w:val="004D4AF3"/>
    <w:rsid w:val="0056273C"/>
    <w:rsid w:val="00584D13"/>
    <w:rsid w:val="00593BE7"/>
    <w:rsid w:val="005C0CDD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238A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46BBF"/>
    <w:rsid w:val="00963F2B"/>
    <w:rsid w:val="009A3140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30CD5F6-CF7F-4B14-A360-ABA17B726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3</cp:revision>
  <cp:lastPrinted>2022-10-24T07:17:00Z</cp:lastPrinted>
  <dcterms:created xsi:type="dcterms:W3CDTF">2022-12-09T09:36:00Z</dcterms:created>
  <dcterms:modified xsi:type="dcterms:W3CDTF">2022-12-14T06:52:00Z</dcterms:modified>
</cp:coreProperties>
</file>